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4EC08" w14:textId="51174D1B" w:rsidR="00D025A2" w:rsidRDefault="009C720A" w:rsidP="009C720A">
      <w:pPr>
        <w:jc w:val="center"/>
        <w:rPr>
          <w:rFonts w:ascii="Times New Roman" w:hAnsi="Times New Roman" w:cs="Times New Roman"/>
          <w:b/>
        </w:rPr>
      </w:pPr>
      <w:r w:rsidRPr="009C720A">
        <w:rPr>
          <w:rFonts w:ascii="Times New Roman" w:hAnsi="Times New Roman" w:cs="Times New Roman"/>
          <w:b/>
        </w:rPr>
        <w:t xml:space="preserve">RESEARCH CAPACITY BUILDING </w:t>
      </w:r>
      <w:r w:rsidR="00EC4AF6">
        <w:rPr>
          <w:rFonts w:ascii="Times New Roman" w:hAnsi="Times New Roman" w:cs="Times New Roman"/>
          <w:b/>
        </w:rPr>
        <w:t xml:space="preserve">DEVELOPMENT </w:t>
      </w:r>
      <w:r w:rsidRPr="009C720A">
        <w:rPr>
          <w:rFonts w:ascii="Times New Roman" w:hAnsi="Times New Roman" w:cs="Times New Roman"/>
          <w:b/>
        </w:rPr>
        <w:t>PLAN</w:t>
      </w:r>
    </w:p>
    <w:p w14:paraId="371E9D0F" w14:textId="1DA2DCBD" w:rsidR="00DA602C" w:rsidRDefault="009740DF" w:rsidP="00D025A2">
      <w:pPr>
        <w:rPr>
          <w:rFonts w:ascii="Times New Roman" w:hAnsi="Times New Roman" w:cs="Times New Roman"/>
          <w:b/>
        </w:rPr>
      </w:pPr>
      <w:r>
        <w:rPr>
          <w:noProof/>
        </w:rPr>
        <w:pict w14:anchorId="7FEC0B52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9.75pt;margin-top:33.4pt;width:763.85pt;height:172.6pt;z-index:25165926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Text Box 2;mso-fit-shape-to-text:t">
              <w:txbxContent>
                <w:p w14:paraId="4226BFF8" w14:textId="62F592AA" w:rsidR="006456F3" w:rsidRDefault="004C4FD7" w:rsidP="004C4FD7">
                  <w:pPr>
                    <w:pStyle w:val="NoSpacing"/>
                  </w:pPr>
                  <w:r>
                    <w:t xml:space="preserve">You can use the </w:t>
                  </w:r>
                  <w:r w:rsidR="006456F3">
                    <w:t xml:space="preserve">table below </w:t>
                  </w:r>
                  <w:r>
                    <w:t xml:space="preserve">in determining the </w:t>
                  </w:r>
                  <w:r w:rsidR="00F2228E">
                    <w:t xml:space="preserve">type </w:t>
                  </w:r>
                  <w:r w:rsidR="006456F3">
                    <w:t xml:space="preserve">and expected outputs </w:t>
                  </w:r>
                  <w:r w:rsidR="00F2228E">
                    <w:t xml:space="preserve">of </w:t>
                  </w:r>
                  <w:r w:rsidR="006456F3">
                    <w:t xml:space="preserve">the </w:t>
                  </w:r>
                  <w:r w:rsidR="00F2228E">
                    <w:t>s</w:t>
                  </w:r>
                  <w:r>
                    <w:t xml:space="preserve">eminar, </w:t>
                  </w:r>
                  <w:r w:rsidR="00F2228E">
                    <w:t>t</w:t>
                  </w:r>
                  <w:r>
                    <w:t xml:space="preserve">raining and/or </w:t>
                  </w:r>
                  <w:r w:rsidR="00F2228E">
                    <w:t>w</w:t>
                  </w:r>
                  <w:r>
                    <w:t xml:space="preserve">orkshop </w:t>
                  </w:r>
                  <w:r w:rsidR="006456F3">
                    <w:t xml:space="preserve">that will be included in the College Research Capacity Building Development Plan. </w:t>
                  </w:r>
                </w:p>
                <w:p w14:paraId="02085E46" w14:textId="77777777" w:rsidR="006456F3" w:rsidRDefault="006456F3" w:rsidP="004C4FD7">
                  <w:pPr>
                    <w:pStyle w:val="NoSpacing"/>
                  </w:pPr>
                </w:p>
                <w:tbl>
                  <w:tblPr>
                    <w:tblStyle w:val="TableGrid"/>
                    <w:tblW w:w="0" w:type="auto"/>
                    <w:tblInd w:w="468" w:type="dxa"/>
                    <w:tblLook w:val="04A0" w:firstRow="1" w:lastRow="0" w:firstColumn="1" w:lastColumn="0" w:noHBand="0" w:noVBand="1"/>
                  </w:tblPr>
                  <w:tblGrid>
                    <w:gridCol w:w="6876"/>
                    <w:gridCol w:w="6984"/>
                  </w:tblGrid>
                  <w:tr w:rsidR="006456F3" w14:paraId="18EBF9FE" w14:textId="77777777" w:rsidTr="006456F3">
                    <w:tc>
                      <w:tcPr>
                        <w:tcW w:w="6876" w:type="dxa"/>
                      </w:tcPr>
                      <w:p w14:paraId="50A954A6" w14:textId="63463217" w:rsidR="006456F3" w:rsidRPr="006456F3" w:rsidRDefault="006456F3" w:rsidP="006456F3">
                        <w:pPr>
                          <w:pStyle w:val="NoSpacing"/>
                          <w:jc w:val="center"/>
                          <w:rPr>
                            <w:b/>
                            <w:bCs/>
                          </w:rPr>
                        </w:pPr>
                        <w:r w:rsidRPr="006456F3">
                          <w:rPr>
                            <w:b/>
                            <w:bCs/>
                          </w:rPr>
                          <w:t>Type of Seminar, Training and/or Workshop</w:t>
                        </w:r>
                      </w:p>
                    </w:tc>
                    <w:tc>
                      <w:tcPr>
                        <w:tcW w:w="6984" w:type="dxa"/>
                      </w:tcPr>
                      <w:p w14:paraId="0B2155F9" w14:textId="16FC9213" w:rsidR="006456F3" w:rsidRPr="006456F3" w:rsidRDefault="006456F3" w:rsidP="006456F3">
                        <w:pPr>
                          <w:pStyle w:val="NoSpacing"/>
                          <w:jc w:val="center"/>
                          <w:rPr>
                            <w:b/>
                            <w:bCs/>
                          </w:rPr>
                        </w:pPr>
                        <w:r w:rsidRPr="006456F3">
                          <w:rPr>
                            <w:b/>
                            <w:bCs/>
                          </w:rPr>
                          <w:t>Expected Outputs</w:t>
                        </w:r>
                      </w:p>
                    </w:tc>
                  </w:tr>
                  <w:tr w:rsidR="002E7B46" w14:paraId="2164753F" w14:textId="77777777" w:rsidTr="006456F3">
                    <w:tc>
                      <w:tcPr>
                        <w:tcW w:w="6876" w:type="dxa"/>
                      </w:tcPr>
                      <w:p w14:paraId="2FE23228" w14:textId="68D87735" w:rsidR="002E7B46" w:rsidRDefault="002E7B46" w:rsidP="004C4FD7">
                        <w:pPr>
                          <w:pStyle w:val="NoSpacing"/>
                        </w:pPr>
                        <w:r>
                          <w:t xml:space="preserve">Research Proposal Writing </w:t>
                        </w:r>
                      </w:p>
                    </w:tc>
                    <w:tc>
                      <w:tcPr>
                        <w:tcW w:w="6984" w:type="dxa"/>
                        <w:vMerge w:val="restart"/>
                      </w:tcPr>
                      <w:p w14:paraId="13AAFACE" w14:textId="09AB06F8" w:rsidR="002E7B46" w:rsidRDefault="002E7B46" w:rsidP="004C4FD7">
                        <w:pPr>
                          <w:pStyle w:val="NoSpacing"/>
                        </w:pPr>
                        <w:r>
                          <w:t xml:space="preserve">No. of proposals to be generated </w:t>
                        </w:r>
                      </w:p>
                    </w:tc>
                  </w:tr>
                  <w:tr w:rsidR="002E7B46" w14:paraId="123692AD" w14:textId="77777777" w:rsidTr="006456F3">
                    <w:tc>
                      <w:tcPr>
                        <w:tcW w:w="6876" w:type="dxa"/>
                      </w:tcPr>
                      <w:p w14:paraId="15E37E1B" w14:textId="38178C8C" w:rsidR="002E7B46" w:rsidRDefault="002E7B46" w:rsidP="004C4FD7">
                        <w:pPr>
                          <w:pStyle w:val="NoSpacing"/>
                        </w:pPr>
                        <w:r>
                          <w:t xml:space="preserve">Methods and Data Analysis </w:t>
                        </w:r>
                      </w:p>
                    </w:tc>
                    <w:tc>
                      <w:tcPr>
                        <w:tcW w:w="6984" w:type="dxa"/>
                        <w:vMerge/>
                      </w:tcPr>
                      <w:p w14:paraId="53698595" w14:textId="77777777" w:rsidR="002E7B46" w:rsidRDefault="002E7B46" w:rsidP="004C4FD7">
                        <w:pPr>
                          <w:pStyle w:val="NoSpacing"/>
                        </w:pPr>
                      </w:p>
                    </w:tc>
                  </w:tr>
                  <w:tr w:rsidR="006456F3" w14:paraId="42D07EFD" w14:textId="77777777" w:rsidTr="006456F3">
                    <w:tc>
                      <w:tcPr>
                        <w:tcW w:w="6876" w:type="dxa"/>
                      </w:tcPr>
                      <w:p w14:paraId="25F2C582" w14:textId="041C6DE6" w:rsidR="006456F3" w:rsidRDefault="006456F3" w:rsidP="004C4FD7">
                        <w:pPr>
                          <w:pStyle w:val="NoSpacing"/>
                        </w:pPr>
                        <w:r>
                          <w:t xml:space="preserve">Presentation of results and data </w:t>
                        </w:r>
                      </w:p>
                    </w:tc>
                    <w:tc>
                      <w:tcPr>
                        <w:tcW w:w="6984" w:type="dxa"/>
                      </w:tcPr>
                      <w:p w14:paraId="6D8FDAF9" w14:textId="535EA185" w:rsidR="006456F3" w:rsidRDefault="006456F3" w:rsidP="004C4FD7">
                        <w:pPr>
                          <w:pStyle w:val="NoSpacing"/>
                        </w:pPr>
                        <w:r>
                          <w:t xml:space="preserve">No. of </w:t>
                        </w:r>
                        <w:r w:rsidR="002E7B46">
                          <w:t xml:space="preserve">finished researches/projects </w:t>
                        </w:r>
                      </w:p>
                    </w:tc>
                  </w:tr>
                  <w:tr w:rsidR="006456F3" w14:paraId="62904ABF" w14:textId="77777777" w:rsidTr="006456F3">
                    <w:tc>
                      <w:tcPr>
                        <w:tcW w:w="6876" w:type="dxa"/>
                      </w:tcPr>
                      <w:p w14:paraId="53A4858D" w14:textId="4A49C577" w:rsidR="006456F3" w:rsidRDefault="006456F3" w:rsidP="004C4FD7">
                        <w:pPr>
                          <w:pStyle w:val="NoSpacing"/>
                        </w:pPr>
                        <w:r>
                          <w:t xml:space="preserve">Research Publication </w:t>
                        </w:r>
                      </w:p>
                    </w:tc>
                    <w:tc>
                      <w:tcPr>
                        <w:tcW w:w="6984" w:type="dxa"/>
                      </w:tcPr>
                      <w:p w14:paraId="69A463A9" w14:textId="7FC85008" w:rsidR="006456F3" w:rsidRDefault="006456F3" w:rsidP="004C4FD7">
                        <w:pPr>
                          <w:pStyle w:val="NoSpacing"/>
                        </w:pPr>
                        <w:r>
                          <w:t xml:space="preserve">No. of research articles to be submitted for publication in TSU recognized journals </w:t>
                        </w:r>
                      </w:p>
                    </w:tc>
                  </w:tr>
                  <w:tr w:rsidR="006456F3" w14:paraId="2BF9D8FF" w14:textId="77777777" w:rsidTr="006456F3">
                    <w:tc>
                      <w:tcPr>
                        <w:tcW w:w="6876" w:type="dxa"/>
                      </w:tcPr>
                      <w:p w14:paraId="549060FF" w14:textId="56B6EEC3" w:rsidR="006456F3" w:rsidRDefault="006456F3" w:rsidP="004C4FD7">
                        <w:pPr>
                          <w:pStyle w:val="NoSpacing"/>
                        </w:pPr>
                        <w:r>
                          <w:t xml:space="preserve">Patenting, Copyright, and commercialization </w:t>
                        </w:r>
                      </w:p>
                    </w:tc>
                    <w:tc>
                      <w:tcPr>
                        <w:tcW w:w="6984" w:type="dxa"/>
                      </w:tcPr>
                      <w:p w14:paraId="41E5E7C9" w14:textId="2E7A3A24" w:rsidR="006456F3" w:rsidRDefault="006456F3" w:rsidP="004C4FD7">
                        <w:pPr>
                          <w:pStyle w:val="NoSpacing"/>
                        </w:pPr>
                        <w:r>
                          <w:t xml:space="preserve">No. of </w:t>
                        </w:r>
                        <w:r w:rsidR="00DA602C">
                          <w:t xml:space="preserve">research output to be applied for patent, copyright and commercialization </w:t>
                        </w:r>
                      </w:p>
                    </w:tc>
                  </w:tr>
                </w:tbl>
                <w:p w14:paraId="78ACB1EF" w14:textId="77777777" w:rsidR="00F2228E" w:rsidRDefault="00F2228E" w:rsidP="004C4FD7">
                  <w:pPr>
                    <w:pStyle w:val="NoSpacing"/>
                  </w:pPr>
                </w:p>
              </w:txbxContent>
            </v:textbox>
            <w10:wrap type="square"/>
          </v:shape>
        </w:pict>
      </w:r>
      <w:r w:rsidR="009C720A">
        <w:rPr>
          <w:rFonts w:ascii="Times New Roman" w:hAnsi="Times New Roman" w:cs="Times New Roman"/>
          <w:bCs/>
        </w:rPr>
        <w:t xml:space="preserve"> </w:t>
      </w:r>
      <w:r w:rsidR="009C720A" w:rsidRPr="009C720A">
        <w:rPr>
          <w:rFonts w:ascii="Times New Roman" w:hAnsi="Times New Roman" w:cs="Times New Roman"/>
          <w:bCs/>
        </w:rPr>
        <w:t>COLLEGE/OFFICE:</w:t>
      </w:r>
      <w:r w:rsidR="009C720A">
        <w:rPr>
          <w:rFonts w:ascii="Times New Roman" w:hAnsi="Times New Roman" w:cs="Times New Roman"/>
          <w:b/>
        </w:rPr>
        <w:t xml:space="preserve"> _____________________________                                                                                                                      </w:t>
      </w:r>
      <w:r w:rsidR="009C720A" w:rsidRPr="009C720A">
        <w:rPr>
          <w:rFonts w:ascii="Times New Roman" w:hAnsi="Times New Roman" w:cs="Times New Roman"/>
          <w:bCs/>
        </w:rPr>
        <w:t>YEAR</w:t>
      </w:r>
      <w:r w:rsidR="002E7B46">
        <w:rPr>
          <w:rFonts w:ascii="Times New Roman" w:hAnsi="Times New Roman" w:cs="Times New Roman"/>
          <w:bCs/>
        </w:rPr>
        <w:t xml:space="preserve"> </w:t>
      </w:r>
      <w:proofErr w:type="gramStart"/>
      <w:r w:rsidR="002E7B46">
        <w:rPr>
          <w:rFonts w:ascii="Times New Roman" w:hAnsi="Times New Roman" w:cs="Times New Roman"/>
          <w:bCs/>
        </w:rPr>
        <w:t xml:space="preserve">COVERED </w:t>
      </w:r>
      <w:r w:rsidR="009C720A" w:rsidRPr="009C720A">
        <w:rPr>
          <w:rFonts w:ascii="Times New Roman" w:hAnsi="Times New Roman" w:cs="Times New Roman"/>
          <w:bCs/>
        </w:rPr>
        <w:t>:</w:t>
      </w:r>
      <w:proofErr w:type="gramEnd"/>
      <w:r w:rsidR="009C720A">
        <w:rPr>
          <w:rFonts w:ascii="Times New Roman" w:hAnsi="Times New Roman" w:cs="Times New Roman"/>
          <w:b/>
        </w:rPr>
        <w:t xml:space="preserve"> ______________</w:t>
      </w:r>
    </w:p>
    <w:p w14:paraId="289B9735" w14:textId="7F1682BF" w:rsidR="004C4FD7" w:rsidRPr="00DA602C" w:rsidRDefault="004C4FD7" w:rsidP="00D025A2">
      <w:pPr>
        <w:rPr>
          <w:rFonts w:ascii="Times New Roman" w:hAnsi="Times New Roman" w:cs="Times New Roman"/>
          <w:b/>
        </w:rPr>
      </w:pPr>
    </w:p>
    <w:tbl>
      <w:tblPr>
        <w:tblStyle w:val="TableGrid"/>
        <w:tblW w:w="15326" w:type="dxa"/>
        <w:tblInd w:w="288" w:type="dxa"/>
        <w:tblLook w:val="04A0" w:firstRow="1" w:lastRow="0" w:firstColumn="1" w:lastColumn="0" w:noHBand="0" w:noVBand="1"/>
      </w:tblPr>
      <w:tblGrid>
        <w:gridCol w:w="571"/>
        <w:gridCol w:w="2003"/>
        <w:gridCol w:w="2188"/>
        <w:gridCol w:w="3068"/>
        <w:gridCol w:w="2070"/>
        <w:gridCol w:w="1800"/>
        <w:gridCol w:w="1890"/>
        <w:gridCol w:w="1736"/>
      </w:tblGrid>
      <w:tr w:rsidR="002E7B46" w:rsidRPr="009C720A" w14:paraId="583DF846" w14:textId="77777777" w:rsidTr="00161931">
        <w:trPr>
          <w:trHeight w:val="562"/>
        </w:trPr>
        <w:tc>
          <w:tcPr>
            <w:tcW w:w="571" w:type="dxa"/>
            <w:vAlign w:val="center"/>
          </w:tcPr>
          <w:p w14:paraId="718672E6" w14:textId="77777777" w:rsidR="002E7B46" w:rsidRPr="009C720A" w:rsidRDefault="002E7B46" w:rsidP="009C720A">
            <w:pPr>
              <w:jc w:val="center"/>
              <w:rPr>
                <w:rFonts w:ascii="Arial" w:hAnsi="Arial" w:cs="Arial"/>
                <w:b/>
              </w:rPr>
            </w:pPr>
            <w:r w:rsidRPr="009C720A">
              <w:rPr>
                <w:rFonts w:ascii="Arial" w:hAnsi="Arial" w:cs="Arial"/>
                <w:b/>
              </w:rPr>
              <w:t>No.</w:t>
            </w:r>
          </w:p>
        </w:tc>
        <w:tc>
          <w:tcPr>
            <w:tcW w:w="2003" w:type="dxa"/>
            <w:vAlign w:val="center"/>
          </w:tcPr>
          <w:p w14:paraId="77505DE0" w14:textId="426DFDC2" w:rsidR="002E7B46" w:rsidRPr="009C720A" w:rsidRDefault="002E7B46" w:rsidP="009C72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ype </w:t>
            </w:r>
            <w:r w:rsidRPr="009C720A">
              <w:rPr>
                <w:rFonts w:ascii="Arial" w:hAnsi="Arial" w:cs="Arial"/>
                <w:b/>
              </w:rPr>
              <w:t>of Seminar, Training or Workshop</w:t>
            </w:r>
          </w:p>
        </w:tc>
        <w:tc>
          <w:tcPr>
            <w:tcW w:w="2188" w:type="dxa"/>
            <w:vAlign w:val="center"/>
          </w:tcPr>
          <w:p w14:paraId="612E5E19" w14:textId="24A68CA6" w:rsidR="002E7B46" w:rsidRPr="009C720A" w:rsidRDefault="002E7B46" w:rsidP="009C72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bjectives</w:t>
            </w:r>
          </w:p>
        </w:tc>
        <w:tc>
          <w:tcPr>
            <w:tcW w:w="3068" w:type="dxa"/>
            <w:vAlign w:val="center"/>
          </w:tcPr>
          <w:p w14:paraId="44B257CD" w14:textId="77777777" w:rsidR="00161931" w:rsidRDefault="00161931" w:rsidP="00DA602C">
            <w:pPr>
              <w:jc w:val="center"/>
              <w:rPr>
                <w:rFonts w:ascii="Arial" w:hAnsi="Arial" w:cs="Arial"/>
                <w:b/>
              </w:rPr>
            </w:pPr>
          </w:p>
          <w:p w14:paraId="47FF7CBC" w14:textId="127F9CE2" w:rsidR="002E7B46" w:rsidRDefault="002E7B46" w:rsidP="00DA602C">
            <w:pPr>
              <w:jc w:val="center"/>
              <w:rPr>
                <w:rFonts w:ascii="Arial" w:hAnsi="Arial" w:cs="Arial"/>
                <w:b/>
              </w:rPr>
            </w:pPr>
            <w:r w:rsidRPr="009C720A">
              <w:rPr>
                <w:rFonts w:ascii="Arial" w:hAnsi="Arial" w:cs="Arial"/>
                <w:b/>
              </w:rPr>
              <w:t>Expected</w:t>
            </w:r>
            <w:r>
              <w:rPr>
                <w:rFonts w:ascii="Arial" w:hAnsi="Arial" w:cs="Arial"/>
                <w:b/>
              </w:rPr>
              <w:t xml:space="preserve"> </w:t>
            </w:r>
            <w:proofErr w:type="gramStart"/>
            <w:r>
              <w:rPr>
                <w:rFonts w:ascii="Arial" w:hAnsi="Arial" w:cs="Arial"/>
                <w:b/>
              </w:rPr>
              <w:t xml:space="preserve">Number </w:t>
            </w:r>
            <w:r w:rsidRPr="009C720A">
              <w:rPr>
                <w:rFonts w:ascii="Arial" w:hAnsi="Arial" w:cs="Arial"/>
                <w:b/>
              </w:rPr>
              <w:t xml:space="preserve"> Participants</w:t>
            </w:r>
            <w:proofErr w:type="gramEnd"/>
          </w:p>
          <w:p w14:paraId="3365E132" w14:textId="77777777" w:rsidR="002E7B46" w:rsidRDefault="002E7B46" w:rsidP="00DA602C">
            <w:pPr>
              <w:jc w:val="center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2E7B46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(No. of target participants/Total number of faculty members in the college)</w:t>
            </w:r>
          </w:p>
          <w:p w14:paraId="1B5ADB01" w14:textId="073911A0" w:rsidR="002E7B46" w:rsidRPr="002E7B46" w:rsidRDefault="002E7B46" w:rsidP="00DA602C">
            <w:pPr>
              <w:jc w:val="center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2E7B46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Ex.10 out of 50 faculty members</w:t>
            </w:r>
          </w:p>
        </w:tc>
        <w:tc>
          <w:tcPr>
            <w:tcW w:w="2070" w:type="dxa"/>
            <w:vAlign w:val="center"/>
          </w:tcPr>
          <w:p w14:paraId="664B482A" w14:textId="77777777" w:rsidR="002E7B46" w:rsidRDefault="002E7B46" w:rsidP="009C72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pected Output(s)</w:t>
            </w:r>
          </w:p>
          <w:p w14:paraId="4ADCCB82" w14:textId="667D0C3C" w:rsidR="002E7B46" w:rsidRPr="009C720A" w:rsidRDefault="002E7B46" w:rsidP="009C720A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800" w:type="dxa"/>
            <w:vAlign w:val="center"/>
          </w:tcPr>
          <w:p w14:paraId="5B8F7304" w14:textId="77777777" w:rsidR="002E7B46" w:rsidRDefault="002E7B46" w:rsidP="009C72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arget Date</w:t>
            </w:r>
          </w:p>
          <w:p w14:paraId="67913F74" w14:textId="77777777" w:rsidR="002E7B46" w:rsidRPr="00161931" w:rsidRDefault="002E7B46" w:rsidP="009C720A">
            <w:pPr>
              <w:jc w:val="center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161931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(Q#-YYYY)</w:t>
            </w:r>
          </w:p>
          <w:p w14:paraId="13781FAF" w14:textId="5A2A1C1F" w:rsidR="002E7B46" w:rsidRPr="002E7B46" w:rsidRDefault="002E7B46" w:rsidP="009C720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61931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Ex. Q1-2022</w:t>
            </w:r>
          </w:p>
        </w:tc>
        <w:tc>
          <w:tcPr>
            <w:tcW w:w="1890" w:type="dxa"/>
          </w:tcPr>
          <w:p w14:paraId="095C0985" w14:textId="77777777" w:rsidR="002E7B46" w:rsidRDefault="002E7B46" w:rsidP="00161931">
            <w:pPr>
              <w:rPr>
                <w:rFonts w:ascii="Arial" w:hAnsi="Arial" w:cs="Arial"/>
                <w:b/>
              </w:rPr>
            </w:pPr>
          </w:p>
          <w:p w14:paraId="09273858" w14:textId="77777777" w:rsidR="002E7B46" w:rsidRDefault="002E7B46" w:rsidP="009C72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MODE </w:t>
            </w:r>
          </w:p>
          <w:p w14:paraId="50422870" w14:textId="0FA6FB38" w:rsidR="002E7B46" w:rsidRPr="00161931" w:rsidRDefault="002E7B46" w:rsidP="009C720A">
            <w:pPr>
              <w:jc w:val="center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161931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(Online or Face to Face) </w:t>
            </w:r>
          </w:p>
        </w:tc>
        <w:tc>
          <w:tcPr>
            <w:tcW w:w="1736" w:type="dxa"/>
            <w:vAlign w:val="center"/>
          </w:tcPr>
          <w:p w14:paraId="345321FB" w14:textId="191B8821" w:rsidR="002E7B46" w:rsidRDefault="002E7B46" w:rsidP="009C720A">
            <w:pPr>
              <w:jc w:val="center"/>
              <w:rPr>
                <w:rFonts w:ascii="Arial" w:hAnsi="Arial" w:cs="Arial"/>
                <w:b/>
              </w:rPr>
            </w:pPr>
          </w:p>
          <w:p w14:paraId="3CEF0705" w14:textId="0698F09B" w:rsidR="002E7B46" w:rsidRDefault="002E7B46" w:rsidP="009C720A">
            <w:pPr>
              <w:jc w:val="center"/>
              <w:rPr>
                <w:rFonts w:ascii="Arial" w:hAnsi="Arial" w:cs="Arial"/>
                <w:b/>
              </w:rPr>
            </w:pPr>
            <w:r w:rsidRPr="009C720A">
              <w:rPr>
                <w:rFonts w:ascii="Arial" w:hAnsi="Arial" w:cs="Arial"/>
                <w:b/>
              </w:rPr>
              <w:t>Estimated Budget</w:t>
            </w:r>
            <w:r>
              <w:rPr>
                <w:rFonts w:ascii="Arial" w:hAnsi="Arial" w:cs="Arial"/>
                <w:b/>
              </w:rPr>
              <w:t xml:space="preserve"> (Php)</w:t>
            </w:r>
          </w:p>
          <w:p w14:paraId="02642DCE" w14:textId="630B209D" w:rsidR="002E7B46" w:rsidRPr="009C720A" w:rsidRDefault="002E7B46" w:rsidP="009C720A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2E7B46" w:rsidRPr="009C720A" w14:paraId="759BA07D" w14:textId="77777777" w:rsidTr="00161931">
        <w:trPr>
          <w:trHeight w:val="1165"/>
        </w:trPr>
        <w:tc>
          <w:tcPr>
            <w:tcW w:w="571" w:type="dxa"/>
          </w:tcPr>
          <w:p w14:paraId="5C6A775D" w14:textId="77777777" w:rsidR="002E7B46" w:rsidRPr="009C720A" w:rsidRDefault="002E7B46" w:rsidP="0060253C">
            <w:pPr>
              <w:jc w:val="center"/>
              <w:rPr>
                <w:rFonts w:ascii="Arial" w:hAnsi="Arial" w:cs="Arial"/>
              </w:rPr>
            </w:pPr>
          </w:p>
          <w:p w14:paraId="7B7204C5" w14:textId="77777777" w:rsidR="002E7B46" w:rsidRPr="009C720A" w:rsidRDefault="002E7B46" w:rsidP="0060253C">
            <w:pPr>
              <w:jc w:val="center"/>
              <w:rPr>
                <w:rFonts w:ascii="Arial" w:hAnsi="Arial" w:cs="Arial"/>
              </w:rPr>
            </w:pPr>
            <w:r w:rsidRPr="009C720A">
              <w:rPr>
                <w:rFonts w:ascii="Arial" w:hAnsi="Arial" w:cs="Arial"/>
              </w:rPr>
              <w:t>1</w:t>
            </w:r>
          </w:p>
        </w:tc>
        <w:tc>
          <w:tcPr>
            <w:tcW w:w="2003" w:type="dxa"/>
          </w:tcPr>
          <w:p w14:paraId="602DFF89" w14:textId="77777777" w:rsidR="002E7B46" w:rsidRPr="009C720A" w:rsidRDefault="002E7B46" w:rsidP="0060253C">
            <w:pPr>
              <w:rPr>
                <w:rFonts w:ascii="Arial" w:hAnsi="Arial" w:cs="Arial"/>
              </w:rPr>
            </w:pPr>
          </w:p>
          <w:p w14:paraId="5FB12247" w14:textId="6FE30306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2188" w:type="dxa"/>
          </w:tcPr>
          <w:p w14:paraId="710078A4" w14:textId="3EFC1836" w:rsidR="002E7B46" w:rsidRPr="009C720A" w:rsidRDefault="002E7B46" w:rsidP="009C720A">
            <w:pPr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4D3A8D70" w14:textId="3FB879AA" w:rsidR="002E7B46" w:rsidRPr="009C720A" w:rsidRDefault="002E7B46" w:rsidP="002E7B46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3A212FC1" w14:textId="07907DE6" w:rsidR="002E7B46" w:rsidRPr="009C720A" w:rsidRDefault="002E7B46" w:rsidP="0060253C">
            <w:pPr>
              <w:rPr>
                <w:rFonts w:ascii="Arial" w:hAnsi="Arial" w:cs="Arial"/>
              </w:rPr>
            </w:pPr>
          </w:p>
          <w:p w14:paraId="2631C27A" w14:textId="43B773D1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14:paraId="5DFE811C" w14:textId="77777777" w:rsidR="002E7B46" w:rsidRPr="009C720A" w:rsidRDefault="002E7B46" w:rsidP="0060253C">
            <w:pPr>
              <w:pStyle w:val="ListParagraph"/>
              <w:ind w:left="526"/>
              <w:rPr>
                <w:rFonts w:ascii="Arial" w:hAnsi="Arial" w:cs="Arial"/>
              </w:rPr>
            </w:pPr>
          </w:p>
          <w:p w14:paraId="11543735" w14:textId="7B8652E0" w:rsidR="002E7B46" w:rsidRPr="009C720A" w:rsidRDefault="002E7B46" w:rsidP="009C720A">
            <w:pPr>
              <w:rPr>
                <w:rFonts w:ascii="Arial" w:hAnsi="Arial" w:cs="Arial"/>
              </w:rPr>
            </w:pPr>
          </w:p>
        </w:tc>
        <w:tc>
          <w:tcPr>
            <w:tcW w:w="1890" w:type="dxa"/>
          </w:tcPr>
          <w:p w14:paraId="0F6FE2F3" w14:textId="77777777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1736" w:type="dxa"/>
          </w:tcPr>
          <w:p w14:paraId="516A49BC" w14:textId="367A68FD" w:rsidR="002E7B46" w:rsidRPr="009C720A" w:rsidRDefault="00165800" w:rsidP="006025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  <w:r w:rsidR="002E7B46" w:rsidRPr="009C720A">
              <w:rPr>
                <w:rFonts w:ascii="Arial" w:hAnsi="Arial" w:cs="Arial"/>
              </w:rPr>
              <w:t xml:space="preserve"> </w:t>
            </w:r>
          </w:p>
        </w:tc>
      </w:tr>
      <w:tr w:rsidR="002E7B46" w:rsidRPr="009C720A" w14:paraId="3F7C1FE9" w14:textId="77777777" w:rsidTr="00161931">
        <w:trPr>
          <w:trHeight w:val="1165"/>
        </w:trPr>
        <w:tc>
          <w:tcPr>
            <w:tcW w:w="571" w:type="dxa"/>
          </w:tcPr>
          <w:p w14:paraId="0D727E92" w14:textId="77777777" w:rsidR="002E7B46" w:rsidRDefault="002E7B46" w:rsidP="0060253C">
            <w:pPr>
              <w:jc w:val="center"/>
              <w:rPr>
                <w:rFonts w:ascii="Arial" w:hAnsi="Arial" w:cs="Arial"/>
              </w:rPr>
            </w:pPr>
          </w:p>
          <w:p w14:paraId="25F9924D" w14:textId="7C6E63F4" w:rsidR="002E7B46" w:rsidRPr="009C720A" w:rsidRDefault="002E7B46" w:rsidP="006025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003" w:type="dxa"/>
          </w:tcPr>
          <w:p w14:paraId="726E47E5" w14:textId="77777777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2188" w:type="dxa"/>
          </w:tcPr>
          <w:p w14:paraId="0BC917AD" w14:textId="080F94B4" w:rsidR="002E7B46" w:rsidRPr="009C720A" w:rsidRDefault="002E7B46" w:rsidP="009C720A">
            <w:pPr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69E048C6" w14:textId="77777777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3C9E0883" w14:textId="5A50D3F5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14:paraId="15B95A11" w14:textId="77777777" w:rsidR="002E7B46" w:rsidRPr="009C720A" w:rsidRDefault="002E7B46" w:rsidP="0060253C">
            <w:pPr>
              <w:pStyle w:val="ListParagraph"/>
              <w:ind w:left="526"/>
              <w:rPr>
                <w:rFonts w:ascii="Arial" w:hAnsi="Arial" w:cs="Arial"/>
              </w:rPr>
            </w:pPr>
          </w:p>
        </w:tc>
        <w:tc>
          <w:tcPr>
            <w:tcW w:w="1890" w:type="dxa"/>
          </w:tcPr>
          <w:p w14:paraId="1E3B0AB1" w14:textId="77777777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1736" w:type="dxa"/>
          </w:tcPr>
          <w:p w14:paraId="02C0F4CD" w14:textId="52623FEB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</w:tr>
      <w:tr w:rsidR="002E7B46" w:rsidRPr="009C720A" w14:paraId="2EB1210D" w14:textId="77777777" w:rsidTr="00161931">
        <w:trPr>
          <w:trHeight w:val="1165"/>
        </w:trPr>
        <w:tc>
          <w:tcPr>
            <w:tcW w:w="571" w:type="dxa"/>
          </w:tcPr>
          <w:p w14:paraId="647130BC" w14:textId="77777777" w:rsidR="002E7B46" w:rsidRDefault="002E7B46" w:rsidP="0060253C">
            <w:pPr>
              <w:jc w:val="center"/>
              <w:rPr>
                <w:rFonts w:ascii="Arial" w:hAnsi="Arial" w:cs="Arial"/>
              </w:rPr>
            </w:pPr>
          </w:p>
          <w:p w14:paraId="03369651" w14:textId="656799BA" w:rsidR="002E7B46" w:rsidRPr="009C720A" w:rsidRDefault="002E7B46" w:rsidP="006025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003" w:type="dxa"/>
          </w:tcPr>
          <w:p w14:paraId="6031568C" w14:textId="77777777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2188" w:type="dxa"/>
          </w:tcPr>
          <w:p w14:paraId="5FD230BF" w14:textId="1E455350" w:rsidR="002E7B46" w:rsidRPr="009C720A" w:rsidRDefault="002E7B46" w:rsidP="009C720A">
            <w:pPr>
              <w:rPr>
                <w:rFonts w:ascii="Arial" w:hAnsi="Arial" w:cs="Arial"/>
              </w:rPr>
            </w:pPr>
          </w:p>
        </w:tc>
        <w:tc>
          <w:tcPr>
            <w:tcW w:w="3068" w:type="dxa"/>
          </w:tcPr>
          <w:p w14:paraId="3C6C58C2" w14:textId="77777777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</w:tcPr>
          <w:p w14:paraId="1DA4F1D8" w14:textId="5C54CDE9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1800" w:type="dxa"/>
          </w:tcPr>
          <w:p w14:paraId="5BDEB8DE" w14:textId="77777777" w:rsidR="002E7B46" w:rsidRPr="009C720A" w:rsidRDefault="002E7B46" w:rsidP="0060253C">
            <w:pPr>
              <w:pStyle w:val="ListParagraph"/>
              <w:ind w:left="526"/>
              <w:rPr>
                <w:rFonts w:ascii="Arial" w:hAnsi="Arial" w:cs="Arial"/>
              </w:rPr>
            </w:pPr>
          </w:p>
        </w:tc>
        <w:tc>
          <w:tcPr>
            <w:tcW w:w="1890" w:type="dxa"/>
          </w:tcPr>
          <w:p w14:paraId="15384079" w14:textId="77777777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1736" w:type="dxa"/>
          </w:tcPr>
          <w:p w14:paraId="0A670ED8" w14:textId="5A15E67D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</w:tr>
      <w:tr w:rsidR="002E7B46" w:rsidRPr="009C720A" w14:paraId="24E994FD" w14:textId="77777777" w:rsidTr="00161931">
        <w:trPr>
          <w:trHeight w:val="350"/>
        </w:trPr>
        <w:tc>
          <w:tcPr>
            <w:tcW w:w="11700" w:type="dxa"/>
            <w:gridSpan w:val="6"/>
          </w:tcPr>
          <w:p w14:paraId="63CFF269" w14:textId="56C20FD6" w:rsidR="002E7B46" w:rsidRPr="002E7B46" w:rsidRDefault="002E7B46" w:rsidP="0060253C">
            <w:pPr>
              <w:pStyle w:val="ListParagraph"/>
              <w:ind w:left="526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                                                                                                                                                                                      </w:t>
            </w:r>
            <w:r w:rsidRPr="002E7B46">
              <w:rPr>
                <w:rFonts w:ascii="Arial" w:hAnsi="Arial" w:cs="Arial"/>
                <w:b/>
                <w:bCs/>
              </w:rPr>
              <w:t xml:space="preserve">Total </w:t>
            </w:r>
          </w:p>
        </w:tc>
        <w:tc>
          <w:tcPr>
            <w:tcW w:w="1890" w:type="dxa"/>
          </w:tcPr>
          <w:p w14:paraId="7CF3CB7B" w14:textId="77777777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  <w:tc>
          <w:tcPr>
            <w:tcW w:w="1736" w:type="dxa"/>
          </w:tcPr>
          <w:p w14:paraId="3B9381DB" w14:textId="2A0E2D7D" w:rsidR="002E7B46" w:rsidRPr="009C720A" w:rsidRDefault="002E7B46" w:rsidP="0060253C">
            <w:pPr>
              <w:rPr>
                <w:rFonts w:ascii="Arial" w:hAnsi="Arial" w:cs="Arial"/>
              </w:rPr>
            </w:pPr>
          </w:p>
        </w:tc>
      </w:tr>
    </w:tbl>
    <w:p w14:paraId="0637BF74" w14:textId="6863C030" w:rsidR="009C720A" w:rsidRPr="00866B79" w:rsidRDefault="00DA602C" w:rsidP="00D025A2">
      <w:pPr>
        <w:rPr>
          <w:rFonts w:ascii="Arial" w:hAnsi="Arial" w:cs="Arial"/>
          <w:bCs/>
          <w:i/>
          <w:iCs/>
          <w:sz w:val="18"/>
          <w:szCs w:val="18"/>
        </w:rPr>
      </w:pPr>
      <w:r>
        <w:rPr>
          <w:rFonts w:ascii="Arial" w:hAnsi="Arial" w:cs="Arial"/>
          <w:bCs/>
        </w:rPr>
        <w:t xml:space="preserve"> </w:t>
      </w:r>
      <w:r w:rsidR="009C720A">
        <w:rPr>
          <w:rFonts w:ascii="Arial" w:hAnsi="Arial" w:cs="Arial"/>
          <w:bCs/>
        </w:rPr>
        <w:t xml:space="preserve"> </w:t>
      </w:r>
      <w:r w:rsidR="009C720A" w:rsidRPr="009C720A">
        <w:rPr>
          <w:rFonts w:ascii="Arial" w:hAnsi="Arial" w:cs="Arial"/>
          <w:bCs/>
          <w:i/>
          <w:iCs/>
          <w:sz w:val="18"/>
          <w:szCs w:val="18"/>
        </w:rPr>
        <w:t xml:space="preserve">(Expand the table if </w:t>
      </w:r>
      <w:proofErr w:type="gramStart"/>
      <w:r w:rsidR="009C720A" w:rsidRPr="009C720A">
        <w:rPr>
          <w:rFonts w:ascii="Arial" w:hAnsi="Arial" w:cs="Arial"/>
          <w:bCs/>
          <w:i/>
          <w:iCs/>
          <w:sz w:val="18"/>
          <w:szCs w:val="18"/>
        </w:rPr>
        <w:t>needed)</w:t>
      </w:r>
      <w:r w:rsidR="009C720A">
        <w:rPr>
          <w:rFonts w:ascii="Arial" w:hAnsi="Arial" w:cs="Arial"/>
          <w:bCs/>
          <w:i/>
          <w:iCs/>
          <w:sz w:val="18"/>
          <w:szCs w:val="18"/>
        </w:rPr>
        <w:t>\</w:t>
      </w:r>
      <w:proofErr w:type="gramEnd"/>
    </w:p>
    <w:p w14:paraId="311BA82E" w14:textId="14E38AD2" w:rsidR="00DA3693" w:rsidRDefault="00866B79" w:rsidP="00D025A2">
      <w:pPr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       </w:t>
      </w:r>
      <w:r w:rsidR="009C720A" w:rsidRPr="00DA3693">
        <w:rPr>
          <w:rFonts w:ascii="Arial" w:hAnsi="Arial" w:cs="Arial"/>
          <w:b/>
        </w:rPr>
        <w:t>Prepared by</w:t>
      </w:r>
      <w:r w:rsidR="009C720A">
        <w:rPr>
          <w:rFonts w:ascii="Arial" w:hAnsi="Arial" w:cs="Arial"/>
          <w:bCs/>
        </w:rPr>
        <w:t xml:space="preserve">: </w:t>
      </w:r>
      <w:r w:rsidR="00DA3693">
        <w:rPr>
          <w:rFonts w:ascii="Arial" w:hAnsi="Arial" w:cs="Arial"/>
          <w:bCs/>
        </w:rPr>
        <w:t xml:space="preserve">                                                                                                       </w:t>
      </w:r>
      <w:r>
        <w:rPr>
          <w:rFonts w:ascii="Arial" w:hAnsi="Arial" w:cs="Arial"/>
          <w:bCs/>
        </w:rPr>
        <w:t xml:space="preserve">  </w:t>
      </w:r>
      <w:r w:rsidR="002E7B46">
        <w:rPr>
          <w:rFonts w:ascii="Arial" w:hAnsi="Arial" w:cs="Arial"/>
          <w:b/>
        </w:rPr>
        <w:t>Noted</w:t>
      </w:r>
      <w:r w:rsidR="00DA3693" w:rsidRPr="00DA3693">
        <w:rPr>
          <w:rFonts w:ascii="Arial" w:hAnsi="Arial" w:cs="Arial"/>
          <w:b/>
        </w:rPr>
        <w:t xml:space="preserve"> by:</w:t>
      </w:r>
      <w:r w:rsidR="00DA3693">
        <w:rPr>
          <w:rFonts w:ascii="Arial" w:hAnsi="Arial" w:cs="Arial"/>
          <w:bCs/>
        </w:rPr>
        <w:t xml:space="preserve">               </w:t>
      </w:r>
    </w:p>
    <w:tbl>
      <w:tblPr>
        <w:tblStyle w:val="TableGrid"/>
        <w:tblW w:w="15614" w:type="dxa"/>
        <w:tblInd w:w="5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03"/>
        <w:gridCol w:w="3903"/>
        <w:gridCol w:w="3904"/>
        <w:gridCol w:w="3904"/>
      </w:tblGrid>
      <w:tr w:rsidR="00DA3693" w14:paraId="3FEA9120" w14:textId="77777777" w:rsidTr="00866B79">
        <w:tc>
          <w:tcPr>
            <w:tcW w:w="3903" w:type="dxa"/>
            <w:tcBorders>
              <w:bottom w:val="single" w:sz="4" w:space="0" w:color="auto"/>
            </w:tcBorders>
          </w:tcPr>
          <w:p w14:paraId="7460408D" w14:textId="77777777" w:rsidR="00DA3693" w:rsidRDefault="00DA3693" w:rsidP="00D025A2">
            <w:pPr>
              <w:rPr>
                <w:rFonts w:ascii="Arial" w:hAnsi="Arial" w:cs="Arial"/>
                <w:bCs/>
              </w:rPr>
            </w:pPr>
          </w:p>
        </w:tc>
        <w:tc>
          <w:tcPr>
            <w:tcW w:w="3903" w:type="dxa"/>
          </w:tcPr>
          <w:p w14:paraId="3EE2360B" w14:textId="77777777" w:rsidR="00DA3693" w:rsidRDefault="00DA3693" w:rsidP="00D025A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            </w:t>
            </w:r>
          </w:p>
          <w:p w14:paraId="2B99463A" w14:textId="63B06A0E" w:rsidR="00DA3693" w:rsidRDefault="00DA3693" w:rsidP="00D025A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                ____________</w:t>
            </w:r>
          </w:p>
        </w:tc>
        <w:tc>
          <w:tcPr>
            <w:tcW w:w="3904" w:type="dxa"/>
          </w:tcPr>
          <w:p w14:paraId="3227F337" w14:textId="49705E20" w:rsidR="00DA3693" w:rsidRDefault="00DA3693" w:rsidP="00D025A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     </w:t>
            </w:r>
            <w:r w:rsidR="00866B79">
              <w:rPr>
                <w:rFonts w:ascii="Arial" w:hAnsi="Arial" w:cs="Arial"/>
                <w:bCs/>
              </w:rPr>
              <w:t xml:space="preserve">              </w:t>
            </w:r>
            <w:r>
              <w:rPr>
                <w:rFonts w:ascii="Arial" w:hAnsi="Arial" w:cs="Arial"/>
                <w:bCs/>
              </w:rPr>
              <w:t>____________________________</w:t>
            </w:r>
            <w:r w:rsidR="00866B79">
              <w:rPr>
                <w:rFonts w:ascii="Arial" w:hAnsi="Arial" w:cs="Arial"/>
                <w:bCs/>
              </w:rPr>
              <w:t>_</w:t>
            </w:r>
          </w:p>
        </w:tc>
        <w:tc>
          <w:tcPr>
            <w:tcW w:w="3904" w:type="dxa"/>
          </w:tcPr>
          <w:p w14:paraId="62A18204" w14:textId="77777777" w:rsidR="00DA3693" w:rsidRDefault="00DA3693" w:rsidP="00D025A2">
            <w:pPr>
              <w:rPr>
                <w:rFonts w:ascii="Arial" w:hAnsi="Arial" w:cs="Arial"/>
                <w:bCs/>
              </w:rPr>
            </w:pPr>
          </w:p>
          <w:p w14:paraId="41AA5E25" w14:textId="44E2FC85" w:rsidR="00866B79" w:rsidRDefault="00866B79" w:rsidP="00D025A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                _____________</w:t>
            </w:r>
          </w:p>
        </w:tc>
      </w:tr>
      <w:tr w:rsidR="00DA3693" w14:paraId="49E0295D" w14:textId="77777777" w:rsidTr="00866B79">
        <w:tc>
          <w:tcPr>
            <w:tcW w:w="3903" w:type="dxa"/>
            <w:tcBorders>
              <w:top w:val="single" w:sz="4" w:space="0" w:color="auto"/>
            </w:tcBorders>
          </w:tcPr>
          <w:p w14:paraId="24CE50BE" w14:textId="7D678C4D" w:rsidR="00DA3693" w:rsidRDefault="00866B79" w:rsidP="00866B7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Signature Over Printed Name of the </w:t>
            </w:r>
            <w:r w:rsidR="00DA3693">
              <w:rPr>
                <w:rFonts w:ascii="Arial" w:hAnsi="Arial" w:cs="Arial"/>
                <w:bCs/>
              </w:rPr>
              <w:t>College Research Chairperson</w:t>
            </w:r>
          </w:p>
        </w:tc>
        <w:tc>
          <w:tcPr>
            <w:tcW w:w="3903" w:type="dxa"/>
          </w:tcPr>
          <w:p w14:paraId="19FC53E1" w14:textId="68F43CE1" w:rsidR="00DA3693" w:rsidRDefault="00DA3693" w:rsidP="00D025A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                  </w:t>
            </w:r>
            <w:r w:rsidR="00866B79">
              <w:rPr>
                <w:rFonts w:ascii="Arial" w:hAnsi="Arial" w:cs="Arial"/>
                <w:bCs/>
              </w:rPr>
              <w:t xml:space="preserve">      </w:t>
            </w:r>
            <w:r w:rsidRPr="00DA3693">
              <w:rPr>
                <w:rFonts w:ascii="Arial" w:hAnsi="Arial" w:cs="Arial"/>
                <w:bCs/>
              </w:rPr>
              <w:t xml:space="preserve">Date </w:t>
            </w:r>
          </w:p>
        </w:tc>
        <w:tc>
          <w:tcPr>
            <w:tcW w:w="3904" w:type="dxa"/>
          </w:tcPr>
          <w:p w14:paraId="002AA3D4" w14:textId="3395EB4B" w:rsidR="00DA3693" w:rsidRDefault="00866B79" w:rsidP="00866B7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Signature Over Printed Name of the </w:t>
            </w:r>
            <w:r w:rsidR="00DA3693">
              <w:rPr>
                <w:rFonts w:ascii="Arial" w:hAnsi="Arial" w:cs="Arial"/>
                <w:bCs/>
              </w:rPr>
              <w:t>College Dean</w:t>
            </w:r>
          </w:p>
        </w:tc>
        <w:tc>
          <w:tcPr>
            <w:tcW w:w="3904" w:type="dxa"/>
          </w:tcPr>
          <w:p w14:paraId="7EDB9B42" w14:textId="654E92A3" w:rsidR="00DA3693" w:rsidRDefault="00DA3693" w:rsidP="00D025A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                        </w:t>
            </w:r>
            <w:r w:rsidR="00866B79">
              <w:rPr>
                <w:rFonts w:ascii="Arial" w:hAnsi="Arial" w:cs="Arial"/>
                <w:bCs/>
              </w:rPr>
              <w:t xml:space="preserve">  </w:t>
            </w:r>
            <w:r>
              <w:rPr>
                <w:rFonts w:ascii="Arial" w:hAnsi="Arial" w:cs="Arial"/>
                <w:bCs/>
              </w:rPr>
              <w:t xml:space="preserve">Date </w:t>
            </w:r>
          </w:p>
        </w:tc>
      </w:tr>
    </w:tbl>
    <w:p w14:paraId="448E46C8" w14:textId="4D61A332" w:rsidR="001F70FD" w:rsidRPr="00DA3693" w:rsidRDefault="001F70FD" w:rsidP="00866B79">
      <w:pPr>
        <w:rPr>
          <w:rFonts w:ascii="Arial" w:hAnsi="Arial" w:cs="Arial"/>
          <w:bCs/>
        </w:rPr>
      </w:pPr>
    </w:p>
    <w:sectPr w:rsidR="001F70FD" w:rsidRPr="00DA3693" w:rsidSect="009C720A">
      <w:headerReference w:type="default" r:id="rId8"/>
      <w:footerReference w:type="default" r:id="rId9"/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29361" w14:textId="77777777" w:rsidR="009740DF" w:rsidRDefault="009740DF">
      <w:pPr>
        <w:spacing w:after="0" w:line="240" w:lineRule="auto"/>
      </w:pPr>
      <w:r>
        <w:separator/>
      </w:r>
    </w:p>
  </w:endnote>
  <w:endnote w:type="continuationSeparator" w:id="0">
    <w:p w14:paraId="666DBFFB" w14:textId="77777777" w:rsidR="009740DF" w:rsidRDefault="00974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593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746"/>
      <w:gridCol w:w="5367"/>
      <w:gridCol w:w="4410"/>
      <w:gridCol w:w="2070"/>
    </w:tblGrid>
    <w:tr w:rsidR="008E0301" w:rsidRPr="00C35DC1" w14:paraId="6C5247C9" w14:textId="77777777" w:rsidTr="006F27A4">
      <w:trPr>
        <w:trHeight w:val="260"/>
      </w:trPr>
      <w:tc>
        <w:tcPr>
          <w:tcW w:w="3746" w:type="dxa"/>
          <w:shd w:val="clear" w:color="auto" w:fill="auto"/>
          <w:vAlign w:val="center"/>
        </w:tcPr>
        <w:p w14:paraId="3357F0CC" w14:textId="07311571" w:rsidR="008E0301" w:rsidRPr="00C35DC1" w:rsidRDefault="008E0301" w:rsidP="008E030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Form No.: TSU-URO-SF-</w:t>
          </w:r>
          <w:r w:rsidR="008A031F">
            <w:rPr>
              <w:rFonts w:ascii="Arial" w:hAnsi="Arial" w:cs="Arial"/>
              <w:sz w:val="18"/>
              <w:szCs w:val="18"/>
            </w:rPr>
            <w:t>68</w:t>
          </w:r>
        </w:p>
      </w:tc>
      <w:tc>
        <w:tcPr>
          <w:tcW w:w="5367" w:type="dxa"/>
          <w:shd w:val="clear" w:color="auto" w:fill="auto"/>
          <w:vAlign w:val="center"/>
        </w:tcPr>
        <w:p w14:paraId="4FBD876B" w14:textId="082C6AA1" w:rsidR="008E0301" w:rsidRPr="00C35DC1" w:rsidRDefault="008E0301" w:rsidP="008E030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 xml:space="preserve">Revision No.: </w:t>
          </w:r>
          <w:r w:rsidR="00DA3693">
            <w:rPr>
              <w:rFonts w:ascii="Arial" w:hAnsi="Arial" w:cs="Arial"/>
              <w:sz w:val="18"/>
              <w:szCs w:val="18"/>
            </w:rPr>
            <w:t>00</w:t>
          </w:r>
        </w:p>
      </w:tc>
      <w:tc>
        <w:tcPr>
          <w:tcW w:w="4410" w:type="dxa"/>
          <w:shd w:val="clear" w:color="auto" w:fill="auto"/>
          <w:vAlign w:val="center"/>
        </w:tcPr>
        <w:p w14:paraId="3500EE63" w14:textId="02FDC777" w:rsidR="008E0301" w:rsidRPr="00C35DC1" w:rsidRDefault="008E0301" w:rsidP="008E030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 xml:space="preserve">Effectivity Date: </w:t>
          </w:r>
          <w:r w:rsidR="0052201B">
            <w:rPr>
              <w:rFonts w:ascii="Arial" w:hAnsi="Arial" w:cs="Arial"/>
              <w:sz w:val="18"/>
              <w:szCs w:val="18"/>
            </w:rPr>
            <w:t>June 18, 2021</w:t>
          </w:r>
        </w:p>
      </w:tc>
      <w:tc>
        <w:tcPr>
          <w:tcW w:w="2070" w:type="dxa"/>
          <w:shd w:val="clear" w:color="auto" w:fill="auto"/>
          <w:vAlign w:val="center"/>
        </w:tcPr>
        <w:p w14:paraId="7FC60F9F" w14:textId="77777777" w:rsidR="008E0301" w:rsidRPr="00C35DC1" w:rsidRDefault="008E0301" w:rsidP="008E030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 w:rsidRPr="00C35DC1">
            <w:rPr>
              <w:rFonts w:ascii="Arial" w:hAnsi="Arial" w:cs="Arial"/>
              <w:sz w:val="18"/>
              <w:szCs w:val="18"/>
            </w:rPr>
            <w:t xml:space="preserve">Page: </w:t>
          </w:r>
          <w:r w:rsidR="00B258FA"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instrText xml:space="preserve"> PAGE </w:instrText>
          </w:r>
          <w:r w:rsidR="00B258FA"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 w:rsidR="005A49C1">
            <w:rPr>
              <w:rFonts w:ascii="Arial" w:hAnsi="Arial" w:cs="Arial"/>
              <w:b/>
              <w:bCs/>
              <w:noProof/>
              <w:sz w:val="18"/>
              <w:szCs w:val="18"/>
            </w:rPr>
            <w:t>1</w:t>
          </w:r>
          <w:r w:rsidR="00B258FA"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  <w:r w:rsidRPr="00C35DC1">
            <w:rPr>
              <w:rFonts w:ascii="Arial" w:hAnsi="Arial" w:cs="Arial"/>
              <w:sz w:val="18"/>
              <w:szCs w:val="18"/>
            </w:rPr>
            <w:t xml:space="preserve"> of </w:t>
          </w:r>
          <w:r w:rsidR="00B258FA"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instrText xml:space="preserve"> NUMPAGES  </w:instrText>
          </w:r>
          <w:r w:rsidR="00B258FA"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 w:rsidR="005A49C1">
            <w:rPr>
              <w:rFonts w:ascii="Arial" w:hAnsi="Arial" w:cs="Arial"/>
              <w:b/>
              <w:bCs/>
              <w:noProof/>
              <w:sz w:val="18"/>
              <w:szCs w:val="18"/>
            </w:rPr>
            <w:t>1</w:t>
          </w:r>
          <w:r w:rsidR="00B258FA"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</w:p>
      </w:tc>
    </w:tr>
  </w:tbl>
  <w:p w14:paraId="2B98E222" w14:textId="77777777" w:rsidR="003C0A15" w:rsidRDefault="003C0A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E044A" w14:textId="77777777" w:rsidR="009740DF" w:rsidRDefault="009740DF">
      <w:pPr>
        <w:spacing w:after="0" w:line="240" w:lineRule="auto"/>
      </w:pPr>
      <w:r>
        <w:separator/>
      </w:r>
    </w:p>
  </w:footnote>
  <w:footnote w:type="continuationSeparator" w:id="0">
    <w:p w14:paraId="17185D89" w14:textId="77777777" w:rsidR="009740DF" w:rsidRDefault="009740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5D9B0" w14:textId="77777777" w:rsidR="001F70FD" w:rsidRDefault="0085051F" w:rsidP="001F70FD">
    <w:pPr>
      <w:pStyle w:val="Header"/>
    </w:pPr>
    <w:r>
      <w:rPr>
        <w:b/>
        <w:noProof/>
        <w:sz w:val="28"/>
      </w:rPr>
      <w:drawing>
        <wp:anchor distT="0" distB="0" distL="114300" distR="114300" simplePos="0" relativeHeight="251659776" behindDoc="0" locked="0" layoutInCell="1" allowOverlap="1" wp14:anchorId="6A35EAB4" wp14:editId="3179EA96">
          <wp:simplePos x="0" y="0"/>
          <wp:positionH relativeFrom="margin">
            <wp:posOffset>29210</wp:posOffset>
          </wp:positionH>
          <wp:positionV relativeFrom="topMargin">
            <wp:posOffset>452120</wp:posOffset>
          </wp:positionV>
          <wp:extent cx="462280" cy="457200"/>
          <wp:effectExtent l="0" t="0" r="0" b="0"/>
          <wp:wrapNone/>
          <wp:docPr id="21" name="Picture 21" descr="merg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rg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228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740DF">
      <w:rPr>
        <w:b/>
        <w:noProof/>
        <w:sz w:val="28"/>
      </w:rPr>
      <w:pict w14:anchorId="2D294540">
        <v:rect id="Rectangle 5" o:spid="_x0000_s2049" style="position:absolute;margin-left:15.75pt;margin-top:-4.95pt;width:181.3pt;height:39.9pt;z-index:251658752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" fillcolor="white [3201]" strokecolor="white [3212]" strokeweight="2pt">
          <v:textbox>
            <w:txbxContent>
              <w:p w14:paraId="23526A0A" w14:textId="77777777" w:rsidR="001F70FD" w:rsidRPr="005F1A2E" w:rsidRDefault="001F70FD" w:rsidP="001F70FD">
                <w:pPr>
                  <w:spacing w:after="0" w:line="180" w:lineRule="auto"/>
                  <w:jc w:val="center"/>
                  <w:rPr>
                    <w:rFonts w:ascii="Arial Narrow" w:hAnsi="Arial Narrow"/>
                    <w:b/>
                    <w:color w:val="800000"/>
                  </w:rPr>
                </w:pPr>
                <w:r w:rsidRPr="005F1A2E">
                  <w:rPr>
                    <w:rFonts w:ascii="Arial Narrow" w:hAnsi="Arial Narrow"/>
                    <w:b/>
                    <w:color w:val="800000"/>
                  </w:rPr>
                  <w:t>TARLAC STATE UNIVERSITY</w:t>
                </w:r>
              </w:p>
              <w:p w14:paraId="2BBAC78B" w14:textId="77777777" w:rsidR="001F70FD" w:rsidRPr="005F1A2E" w:rsidRDefault="001F70FD" w:rsidP="001F70FD">
                <w:pPr>
                  <w:spacing w:after="0" w:line="180" w:lineRule="auto"/>
                  <w:jc w:val="center"/>
                  <w:rPr>
                    <w:rFonts w:ascii="Arial Narrow" w:hAnsi="Arial Narrow"/>
                    <w:b/>
                    <w:color w:val="0070C0"/>
                    <w:sz w:val="19"/>
                    <w:szCs w:val="19"/>
                  </w:rPr>
                </w:pPr>
                <w:r w:rsidRPr="005F1A2E">
                  <w:rPr>
                    <w:rFonts w:ascii="Arial Narrow" w:hAnsi="Arial Narrow"/>
                    <w:b/>
                    <w:color w:val="0070C0"/>
                    <w:sz w:val="19"/>
                    <w:szCs w:val="19"/>
                  </w:rPr>
                  <w:t>UNIVERSITY RESEARCH OFFICE</w:t>
                </w:r>
              </w:p>
            </w:txbxContent>
          </v:textbox>
        </v:rect>
      </w:pict>
    </w:r>
  </w:p>
  <w:p w14:paraId="79A054FB" w14:textId="77777777" w:rsidR="003C0A15" w:rsidRDefault="003C0A15">
    <w:pPr>
      <w:pStyle w:val="Header"/>
    </w:pPr>
  </w:p>
  <w:p w14:paraId="16E90896" w14:textId="77777777" w:rsidR="003C0A15" w:rsidRDefault="003C0A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11841"/>
    <w:multiLevelType w:val="multilevel"/>
    <w:tmpl w:val="E3BAD4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-1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9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260" w:hanging="1800"/>
      </w:pPr>
      <w:rPr>
        <w:rFonts w:hint="default"/>
      </w:rPr>
    </w:lvl>
  </w:abstractNum>
  <w:abstractNum w:abstractNumId="1" w15:restartNumberingAfterBreak="0">
    <w:nsid w:val="0AE24186"/>
    <w:multiLevelType w:val="hybridMultilevel"/>
    <w:tmpl w:val="EAAA2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3579E"/>
    <w:multiLevelType w:val="hybridMultilevel"/>
    <w:tmpl w:val="1F381BA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385"/>
    <w:multiLevelType w:val="hybridMultilevel"/>
    <w:tmpl w:val="FCB2E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595785"/>
    <w:multiLevelType w:val="multilevel"/>
    <w:tmpl w:val="9484025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0E0BC0"/>
    <w:multiLevelType w:val="hybridMultilevel"/>
    <w:tmpl w:val="FB243FF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7A23AB7"/>
    <w:multiLevelType w:val="hybridMultilevel"/>
    <w:tmpl w:val="69DEEEE8"/>
    <w:lvl w:ilvl="0" w:tplc="04090001">
      <w:start w:val="1"/>
      <w:numFmt w:val="bullet"/>
      <w:lvlText w:val=""/>
      <w:lvlJc w:val="left"/>
      <w:pPr>
        <w:ind w:left="3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7" w15:restartNumberingAfterBreak="0">
    <w:nsid w:val="2C0334CB"/>
    <w:multiLevelType w:val="hybridMultilevel"/>
    <w:tmpl w:val="9F227DB0"/>
    <w:lvl w:ilvl="0" w:tplc="BECAFF02">
      <w:start w:val="2019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C4A5EA5"/>
    <w:multiLevelType w:val="hybridMultilevel"/>
    <w:tmpl w:val="FE467D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06C45"/>
    <w:multiLevelType w:val="hybridMultilevel"/>
    <w:tmpl w:val="D1F08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92096D"/>
    <w:multiLevelType w:val="hybridMultilevel"/>
    <w:tmpl w:val="AC42E6C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331F5C8B"/>
    <w:multiLevelType w:val="hybridMultilevel"/>
    <w:tmpl w:val="60563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54962B6"/>
    <w:multiLevelType w:val="multilevel"/>
    <w:tmpl w:val="E3BAD4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3" w15:restartNumberingAfterBreak="0">
    <w:nsid w:val="3FD35401"/>
    <w:multiLevelType w:val="hybridMultilevel"/>
    <w:tmpl w:val="A454C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8562912"/>
    <w:multiLevelType w:val="hybridMultilevel"/>
    <w:tmpl w:val="93EC4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C14FAE"/>
    <w:multiLevelType w:val="multilevel"/>
    <w:tmpl w:val="188E6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5121DEC"/>
    <w:multiLevelType w:val="hybridMultilevel"/>
    <w:tmpl w:val="8C924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543CEB"/>
    <w:multiLevelType w:val="hybridMultilevel"/>
    <w:tmpl w:val="E3A85FF8"/>
    <w:lvl w:ilvl="0" w:tplc="C5B41F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C307EC3"/>
    <w:multiLevelType w:val="hybridMultilevel"/>
    <w:tmpl w:val="A9803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3"/>
  </w:num>
  <w:num w:numId="4">
    <w:abstractNumId w:val="4"/>
  </w:num>
  <w:num w:numId="5">
    <w:abstractNumId w:val="15"/>
  </w:num>
  <w:num w:numId="6">
    <w:abstractNumId w:val="14"/>
  </w:num>
  <w:num w:numId="7">
    <w:abstractNumId w:val="13"/>
  </w:num>
  <w:num w:numId="8">
    <w:abstractNumId w:val="8"/>
  </w:num>
  <w:num w:numId="9">
    <w:abstractNumId w:val="11"/>
  </w:num>
  <w:num w:numId="10">
    <w:abstractNumId w:val="2"/>
  </w:num>
  <w:num w:numId="11">
    <w:abstractNumId w:val="17"/>
  </w:num>
  <w:num w:numId="12">
    <w:abstractNumId w:val="12"/>
  </w:num>
  <w:num w:numId="13">
    <w:abstractNumId w:val="0"/>
  </w:num>
  <w:num w:numId="14">
    <w:abstractNumId w:val="6"/>
  </w:num>
  <w:num w:numId="15">
    <w:abstractNumId w:val="1"/>
  </w:num>
  <w:num w:numId="16">
    <w:abstractNumId w:val="16"/>
  </w:num>
  <w:num w:numId="17">
    <w:abstractNumId w:val="10"/>
  </w:num>
  <w:num w:numId="18">
    <w:abstractNumId w:val="5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zQwMDI3NzAyMTdR0lEKTi0uzszPAykwqQUAZBkRpywAAAA="/>
  </w:docVars>
  <w:rsids>
    <w:rsidRoot w:val="00D025A2"/>
    <w:rsid w:val="00022628"/>
    <w:rsid w:val="00037675"/>
    <w:rsid w:val="00043367"/>
    <w:rsid w:val="00051AA7"/>
    <w:rsid w:val="0006016C"/>
    <w:rsid w:val="00061C36"/>
    <w:rsid w:val="00161931"/>
    <w:rsid w:val="00165800"/>
    <w:rsid w:val="0018251F"/>
    <w:rsid w:val="001A135C"/>
    <w:rsid w:val="001B5C78"/>
    <w:rsid w:val="001C3084"/>
    <w:rsid w:val="001D031C"/>
    <w:rsid w:val="001E438A"/>
    <w:rsid w:val="001F70FD"/>
    <w:rsid w:val="002347AD"/>
    <w:rsid w:val="002865B6"/>
    <w:rsid w:val="002C5D85"/>
    <w:rsid w:val="002D5416"/>
    <w:rsid w:val="002E7B46"/>
    <w:rsid w:val="00326D90"/>
    <w:rsid w:val="003614CE"/>
    <w:rsid w:val="00364209"/>
    <w:rsid w:val="003747DC"/>
    <w:rsid w:val="00375308"/>
    <w:rsid w:val="00384367"/>
    <w:rsid w:val="003970E8"/>
    <w:rsid w:val="003C0A15"/>
    <w:rsid w:val="003D2BD5"/>
    <w:rsid w:val="003D6C1E"/>
    <w:rsid w:val="00442683"/>
    <w:rsid w:val="00446B77"/>
    <w:rsid w:val="004570AF"/>
    <w:rsid w:val="00464A75"/>
    <w:rsid w:val="00493AC9"/>
    <w:rsid w:val="004A1FD5"/>
    <w:rsid w:val="004C4FD7"/>
    <w:rsid w:val="004E4C1B"/>
    <w:rsid w:val="004F5506"/>
    <w:rsid w:val="005122FD"/>
    <w:rsid w:val="0052201B"/>
    <w:rsid w:val="005463D1"/>
    <w:rsid w:val="00573B80"/>
    <w:rsid w:val="00575356"/>
    <w:rsid w:val="005A49C1"/>
    <w:rsid w:val="005A6DA8"/>
    <w:rsid w:val="005C2054"/>
    <w:rsid w:val="00614E02"/>
    <w:rsid w:val="0062016A"/>
    <w:rsid w:val="006209E4"/>
    <w:rsid w:val="00626C93"/>
    <w:rsid w:val="00637ED9"/>
    <w:rsid w:val="006456F3"/>
    <w:rsid w:val="00695140"/>
    <w:rsid w:val="006B2F9D"/>
    <w:rsid w:val="006C1B50"/>
    <w:rsid w:val="006F27A4"/>
    <w:rsid w:val="006F2E38"/>
    <w:rsid w:val="00706831"/>
    <w:rsid w:val="00712C90"/>
    <w:rsid w:val="007774A8"/>
    <w:rsid w:val="007F3509"/>
    <w:rsid w:val="0081528D"/>
    <w:rsid w:val="0081682F"/>
    <w:rsid w:val="00837691"/>
    <w:rsid w:val="008414D2"/>
    <w:rsid w:val="0085051F"/>
    <w:rsid w:val="00866B79"/>
    <w:rsid w:val="008818BC"/>
    <w:rsid w:val="008831F8"/>
    <w:rsid w:val="008A031F"/>
    <w:rsid w:val="008C19FC"/>
    <w:rsid w:val="008D27C7"/>
    <w:rsid w:val="008E0301"/>
    <w:rsid w:val="0093602B"/>
    <w:rsid w:val="009537AF"/>
    <w:rsid w:val="009740DF"/>
    <w:rsid w:val="00977E7A"/>
    <w:rsid w:val="009C720A"/>
    <w:rsid w:val="009D4707"/>
    <w:rsid w:val="009F6DE2"/>
    <w:rsid w:val="00A009BE"/>
    <w:rsid w:val="00A1004E"/>
    <w:rsid w:val="00A2354A"/>
    <w:rsid w:val="00A837E0"/>
    <w:rsid w:val="00AB0F0F"/>
    <w:rsid w:val="00AC6861"/>
    <w:rsid w:val="00AF2020"/>
    <w:rsid w:val="00B233E4"/>
    <w:rsid w:val="00B258FA"/>
    <w:rsid w:val="00B502D4"/>
    <w:rsid w:val="00B7763D"/>
    <w:rsid w:val="00B849AB"/>
    <w:rsid w:val="00BB1386"/>
    <w:rsid w:val="00BC1887"/>
    <w:rsid w:val="00BD6620"/>
    <w:rsid w:val="00C179A5"/>
    <w:rsid w:val="00C51213"/>
    <w:rsid w:val="00C5264C"/>
    <w:rsid w:val="00C77452"/>
    <w:rsid w:val="00C93014"/>
    <w:rsid w:val="00CC0DC9"/>
    <w:rsid w:val="00CE6D16"/>
    <w:rsid w:val="00D025A2"/>
    <w:rsid w:val="00D14619"/>
    <w:rsid w:val="00D243D5"/>
    <w:rsid w:val="00D51A6F"/>
    <w:rsid w:val="00D8040C"/>
    <w:rsid w:val="00D905E9"/>
    <w:rsid w:val="00D93277"/>
    <w:rsid w:val="00DA3693"/>
    <w:rsid w:val="00DA602C"/>
    <w:rsid w:val="00DD1F2C"/>
    <w:rsid w:val="00DD4EB8"/>
    <w:rsid w:val="00DF462D"/>
    <w:rsid w:val="00E06E6D"/>
    <w:rsid w:val="00E157AF"/>
    <w:rsid w:val="00E506E2"/>
    <w:rsid w:val="00E96503"/>
    <w:rsid w:val="00EC130D"/>
    <w:rsid w:val="00EC4AF6"/>
    <w:rsid w:val="00EF6F0E"/>
    <w:rsid w:val="00F2228E"/>
    <w:rsid w:val="00F43AC5"/>
    <w:rsid w:val="00FA5B7C"/>
    <w:rsid w:val="00FA67F8"/>
    <w:rsid w:val="00FA751C"/>
    <w:rsid w:val="00FB081E"/>
    <w:rsid w:val="00FC1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2AF6355"/>
  <w15:docId w15:val="{0095649D-6A9F-4B40-BDBE-DD78AB343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5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25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25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5A2"/>
  </w:style>
  <w:style w:type="paragraph" w:styleId="Footer">
    <w:name w:val="footer"/>
    <w:basedOn w:val="Normal"/>
    <w:link w:val="FooterChar"/>
    <w:uiPriority w:val="99"/>
    <w:unhideWhenUsed/>
    <w:rsid w:val="00D025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5A2"/>
  </w:style>
  <w:style w:type="paragraph" w:styleId="ListParagraph">
    <w:name w:val="List Paragraph"/>
    <w:basedOn w:val="Normal"/>
    <w:uiPriority w:val="34"/>
    <w:qFormat/>
    <w:rsid w:val="00D025A2"/>
    <w:pPr>
      <w:ind w:left="720"/>
      <w:contextualSpacing/>
    </w:pPr>
  </w:style>
  <w:style w:type="character" w:customStyle="1" w:styleId="normaltextrun">
    <w:name w:val="normaltextrun"/>
    <w:basedOn w:val="DefaultParagraphFont"/>
    <w:rsid w:val="00D025A2"/>
  </w:style>
  <w:style w:type="character" w:customStyle="1" w:styleId="eop">
    <w:name w:val="eop"/>
    <w:basedOn w:val="DefaultParagraphFont"/>
    <w:rsid w:val="00D025A2"/>
  </w:style>
  <w:style w:type="paragraph" w:customStyle="1" w:styleId="paragraph">
    <w:name w:val="paragraph"/>
    <w:basedOn w:val="Normal"/>
    <w:rsid w:val="00D025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D025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/>
    </w:rPr>
  </w:style>
  <w:style w:type="paragraph" w:styleId="NoSpacing">
    <w:name w:val="No Spacing"/>
    <w:uiPriority w:val="1"/>
    <w:qFormat/>
    <w:rsid w:val="00D146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22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2F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3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4EB374-A643-4CF1-A910-6F8A7A962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2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O - Abegail F. Feliciano</dc:creator>
  <cp:lastModifiedBy>Research Management &amp; Capacity Building Unit</cp:lastModifiedBy>
  <cp:revision>81</cp:revision>
  <cp:lastPrinted>2021-06-16T01:19:00Z</cp:lastPrinted>
  <dcterms:created xsi:type="dcterms:W3CDTF">2020-02-20T00:09:00Z</dcterms:created>
  <dcterms:modified xsi:type="dcterms:W3CDTF">2021-06-16T01:19:00Z</dcterms:modified>
</cp:coreProperties>
</file>